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700F" w14:textId="50E2BDDB" w:rsidR="000A3544" w:rsidRPr="00EC72B5" w:rsidRDefault="000A3544" w:rsidP="000A3544">
      <w:pPr>
        <w:pStyle w:val="NoSpacing"/>
        <w:jc w:val="center"/>
        <w:rPr>
          <w:rFonts w:ascii="Eras Light ITC" w:hAnsi="Eras Light ITC"/>
          <w:b/>
          <w:sz w:val="32"/>
          <w:szCs w:val="32"/>
        </w:rPr>
      </w:pPr>
      <w:r w:rsidRPr="00EC72B5">
        <w:rPr>
          <w:rFonts w:ascii="Eras Light ITC" w:hAnsi="Eras Light ITC"/>
          <w:b/>
          <w:sz w:val="32"/>
          <w:szCs w:val="32"/>
        </w:rPr>
        <w:t>Conditions of the District</w:t>
      </w:r>
    </w:p>
    <w:p w14:paraId="111E0233" w14:textId="0C9D2CBB" w:rsidR="00D46391" w:rsidRDefault="008C358A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>March</w:t>
      </w:r>
      <w:r w:rsidR="000A1951" w:rsidRPr="00702DFC">
        <w:rPr>
          <w:rFonts w:ascii="Eras Light ITC" w:hAnsi="Eras Light ITC"/>
          <w:sz w:val="24"/>
          <w:szCs w:val="24"/>
        </w:rPr>
        <w:t xml:space="preserve"> 202</w:t>
      </w:r>
      <w:r w:rsidR="009858D3">
        <w:rPr>
          <w:rFonts w:ascii="Eras Light ITC" w:hAnsi="Eras Light ITC"/>
          <w:sz w:val="24"/>
          <w:szCs w:val="24"/>
        </w:rPr>
        <w:t>4</w:t>
      </w:r>
    </w:p>
    <w:p w14:paraId="3611DC75" w14:textId="77777777" w:rsidR="00EC0757" w:rsidRDefault="00EC0757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27394ECF" w14:textId="328C1101" w:rsidR="00FE54B6" w:rsidRPr="001008C1" w:rsidRDefault="008D25DC" w:rsidP="002334CD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1008C1">
        <w:rPr>
          <w:rFonts w:ascii="Eras Light ITC" w:hAnsi="Eras Light ITC"/>
          <w:b/>
          <w:bCs/>
        </w:rPr>
        <w:t>District Activities:</w:t>
      </w:r>
      <w:r w:rsidR="009278B9" w:rsidRPr="001008C1">
        <w:rPr>
          <w:rFonts w:ascii="Eras Light ITC" w:hAnsi="Eras Light ITC"/>
        </w:rPr>
        <w:t xml:space="preserve"> Training</w:t>
      </w:r>
      <w:r w:rsidR="00157ABA" w:rsidRPr="001008C1">
        <w:rPr>
          <w:rFonts w:ascii="Eras Light ITC" w:hAnsi="Eras Light ITC"/>
        </w:rPr>
        <w:t xml:space="preserve"> &amp; Education (Conferences)</w:t>
      </w:r>
      <w:r w:rsidR="009278B9" w:rsidRPr="001008C1">
        <w:rPr>
          <w:rFonts w:ascii="Eras Light ITC" w:hAnsi="Eras Light ITC"/>
        </w:rPr>
        <w:t xml:space="preserve">, </w:t>
      </w:r>
      <w:r w:rsidR="00093606" w:rsidRPr="001008C1">
        <w:rPr>
          <w:rFonts w:ascii="Eras Light ITC" w:hAnsi="Eras Light ITC"/>
        </w:rPr>
        <w:t>202</w:t>
      </w:r>
      <w:r w:rsidR="009858D3" w:rsidRPr="001008C1">
        <w:rPr>
          <w:rFonts w:ascii="Eras Light ITC" w:hAnsi="Eras Light ITC"/>
        </w:rPr>
        <w:t>4</w:t>
      </w:r>
      <w:r w:rsidR="00093606" w:rsidRPr="001008C1">
        <w:rPr>
          <w:rFonts w:ascii="Eras Light ITC" w:hAnsi="Eras Light ITC"/>
        </w:rPr>
        <w:t xml:space="preserve"> Season </w:t>
      </w:r>
      <w:r w:rsidR="00713A5D" w:rsidRPr="001008C1">
        <w:rPr>
          <w:rFonts w:ascii="Eras Light ITC" w:hAnsi="Eras Light ITC"/>
        </w:rPr>
        <w:t xml:space="preserve">Preparation, Seasonal Employee </w:t>
      </w:r>
      <w:r w:rsidR="00C20913" w:rsidRPr="001008C1">
        <w:rPr>
          <w:rFonts w:ascii="Eras Light ITC" w:hAnsi="Eras Light ITC"/>
        </w:rPr>
        <w:t>Recruitment</w:t>
      </w:r>
      <w:r w:rsidR="00C60D6B" w:rsidRPr="001008C1">
        <w:rPr>
          <w:rFonts w:ascii="Eras Light ITC" w:hAnsi="Eras Light ITC"/>
        </w:rPr>
        <w:t>,</w:t>
      </w:r>
      <w:r w:rsidR="00713A5D" w:rsidRPr="001008C1">
        <w:rPr>
          <w:rFonts w:ascii="Eras Light ITC" w:hAnsi="Eras Light ITC"/>
        </w:rPr>
        <w:t xml:space="preserve"> </w:t>
      </w:r>
      <w:r w:rsidR="00C20913" w:rsidRPr="001008C1">
        <w:rPr>
          <w:rFonts w:ascii="Eras Light ITC" w:hAnsi="Eras Light ITC"/>
        </w:rPr>
        <w:t>Purchase</w:t>
      </w:r>
      <w:r w:rsidR="00713A5D" w:rsidRPr="001008C1">
        <w:rPr>
          <w:rFonts w:ascii="Eras Light ITC" w:hAnsi="Eras Light ITC"/>
        </w:rPr>
        <w:t xml:space="preserve"> </w:t>
      </w:r>
      <w:r w:rsidR="00C20913" w:rsidRPr="001008C1">
        <w:rPr>
          <w:rFonts w:ascii="Eras Light ITC" w:hAnsi="Eras Light ITC"/>
        </w:rPr>
        <w:t>of Pesticide and Supplies</w:t>
      </w:r>
      <w:r w:rsidR="00F37140" w:rsidRPr="001008C1">
        <w:rPr>
          <w:rFonts w:ascii="Eras Light ITC" w:hAnsi="Eras Light ITC"/>
        </w:rPr>
        <w:t xml:space="preserve">, </w:t>
      </w:r>
      <w:r w:rsidR="009278B9" w:rsidRPr="001008C1">
        <w:rPr>
          <w:rFonts w:ascii="Eras Light ITC" w:hAnsi="Eras Light ITC"/>
        </w:rPr>
        <w:t>Facility/</w:t>
      </w:r>
      <w:r w:rsidR="00C60D6B" w:rsidRPr="001008C1">
        <w:rPr>
          <w:rFonts w:ascii="Eras Light ITC" w:hAnsi="Eras Light ITC"/>
        </w:rPr>
        <w:t>Equipment Maintenance</w:t>
      </w:r>
      <w:r w:rsidR="00203973" w:rsidRPr="001008C1">
        <w:rPr>
          <w:rFonts w:ascii="Eras Light ITC" w:hAnsi="Eras Light ITC"/>
        </w:rPr>
        <w:t xml:space="preserve">, </w:t>
      </w:r>
      <w:r w:rsidR="00766990" w:rsidRPr="001008C1">
        <w:rPr>
          <w:rFonts w:ascii="Eras Light ITC" w:hAnsi="Eras Light ITC"/>
        </w:rPr>
        <w:t xml:space="preserve">Policy </w:t>
      </w:r>
      <w:r w:rsidR="00C02CBD" w:rsidRPr="001008C1">
        <w:rPr>
          <w:rFonts w:ascii="Eras Light ITC" w:hAnsi="Eras Light ITC"/>
        </w:rPr>
        <w:t xml:space="preserve">and Program </w:t>
      </w:r>
      <w:r w:rsidR="00766990" w:rsidRPr="001008C1">
        <w:rPr>
          <w:rFonts w:ascii="Eras Light ITC" w:hAnsi="Eras Light ITC"/>
        </w:rPr>
        <w:t>Review</w:t>
      </w:r>
      <w:r w:rsidR="007E281B" w:rsidRPr="001008C1">
        <w:rPr>
          <w:rFonts w:ascii="Eras Light ITC" w:hAnsi="Eras Light ITC"/>
        </w:rPr>
        <w:t xml:space="preserve">, </w:t>
      </w:r>
      <w:r w:rsidR="00C82954" w:rsidRPr="001008C1">
        <w:rPr>
          <w:rFonts w:ascii="Eras Light ITC" w:hAnsi="Eras Light ITC"/>
        </w:rPr>
        <w:t xml:space="preserve">Employee Performance Plans, </w:t>
      </w:r>
      <w:r w:rsidR="004A0D87" w:rsidRPr="001008C1">
        <w:rPr>
          <w:rFonts w:ascii="Eras Light ITC" w:hAnsi="Eras Light ITC"/>
        </w:rPr>
        <w:t xml:space="preserve">Winter </w:t>
      </w:r>
      <w:r w:rsidR="00C02CBD" w:rsidRPr="001008C1">
        <w:rPr>
          <w:rFonts w:ascii="Eras Light ITC" w:hAnsi="Eras Light ITC"/>
        </w:rPr>
        <w:t>G</w:t>
      </w:r>
      <w:r w:rsidR="004A0D87" w:rsidRPr="001008C1">
        <w:rPr>
          <w:rFonts w:ascii="Eras Light ITC" w:hAnsi="Eras Light ITC"/>
        </w:rPr>
        <w:t>oals, School Presentations</w:t>
      </w:r>
      <w:r w:rsidR="001008C1">
        <w:rPr>
          <w:rFonts w:ascii="Eras Light ITC" w:hAnsi="Eras Light ITC"/>
        </w:rPr>
        <w:t>.</w:t>
      </w:r>
    </w:p>
    <w:p w14:paraId="2004273A" w14:textId="77777777" w:rsidR="001008C1" w:rsidRPr="001008C1" w:rsidRDefault="001008C1" w:rsidP="001008C1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</w:p>
    <w:p w14:paraId="6E7361BA" w14:textId="4C071BDC" w:rsidR="00A34778" w:rsidRDefault="00DF4DA7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Manual/Policy Review</w:t>
      </w:r>
    </w:p>
    <w:p w14:paraId="5FD36DEE" w14:textId="6BB95DA1" w:rsidR="00DF4DA7" w:rsidRPr="0028163E" w:rsidRDefault="00D72DC5" w:rsidP="0028163E">
      <w:pPr>
        <w:pStyle w:val="ListParagraph"/>
        <w:numPr>
          <w:ilvl w:val="0"/>
          <w:numId w:val="44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color w:val="000000" w:themeColor="text1"/>
        </w:rPr>
        <w:t xml:space="preserve"> </w:t>
      </w:r>
      <w:r w:rsidR="009858D3">
        <w:rPr>
          <w:rFonts w:ascii="Eras Light ITC" w:hAnsi="Eras Light ITC"/>
          <w:color w:val="000000" w:themeColor="text1"/>
        </w:rPr>
        <w:t xml:space="preserve">Employee Handbook, </w:t>
      </w:r>
      <w:r>
        <w:rPr>
          <w:rFonts w:ascii="Eras Light ITC" w:hAnsi="Eras Light ITC"/>
          <w:color w:val="000000" w:themeColor="text1"/>
        </w:rPr>
        <w:t>Procedures Manua</w:t>
      </w:r>
      <w:r w:rsidR="005D02F2">
        <w:rPr>
          <w:rFonts w:ascii="Eras Light ITC" w:hAnsi="Eras Light ITC"/>
          <w:color w:val="000000" w:themeColor="text1"/>
        </w:rPr>
        <w:t>l, Purchasing Policy</w:t>
      </w:r>
    </w:p>
    <w:p w14:paraId="5C8E5B46" w14:textId="2FF9753C" w:rsidR="00EB01F4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EB01F4">
        <w:rPr>
          <w:rFonts w:ascii="Eras Light ITC" w:hAnsi="Eras Light ITC"/>
          <w:b/>
          <w:bCs/>
          <w:color w:val="000000" w:themeColor="text1"/>
        </w:rPr>
        <w:t>Conferences 202</w:t>
      </w:r>
      <w:r w:rsidR="009858D3">
        <w:rPr>
          <w:rFonts w:ascii="Eras Light ITC" w:hAnsi="Eras Light ITC"/>
          <w:b/>
          <w:bCs/>
          <w:color w:val="000000" w:themeColor="text1"/>
        </w:rPr>
        <w:t>4</w:t>
      </w:r>
      <w:r w:rsidRPr="00EB01F4">
        <w:rPr>
          <w:rFonts w:ascii="Eras Light ITC" w:hAnsi="Eras Light ITC"/>
          <w:b/>
          <w:bCs/>
          <w:color w:val="000000" w:themeColor="text1"/>
        </w:rPr>
        <w:t>:</w:t>
      </w:r>
    </w:p>
    <w:p w14:paraId="23FE6C6C" w14:textId="175B67A4" w:rsidR="00432A7B" w:rsidRPr="009858D3" w:rsidRDefault="009858D3" w:rsidP="00B56E55">
      <w:pPr>
        <w:pStyle w:val="NoSpacing"/>
        <w:numPr>
          <w:ilvl w:val="0"/>
          <w:numId w:val="42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AMCA Washington Days-</w:t>
      </w:r>
      <w:r>
        <w:rPr>
          <w:rFonts w:ascii="Eras Light ITC" w:hAnsi="Eras Light ITC"/>
          <w:color w:val="000000" w:themeColor="text1"/>
        </w:rPr>
        <w:t xml:space="preserve"> </w:t>
      </w:r>
      <w:r w:rsidRPr="009858D3">
        <w:rPr>
          <w:rFonts w:ascii="Eras Light ITC" w:hAnsi="Eras Light ITC"/>
          <w:color w:val="000000" w:themeColor="text1"/>
        </w:rPr>
        <w:t>May 13-15, Washington D.C.</w:t>
      </w:r>
      <w:r w:rsidR="00C25F72" w:rsidRPr="009858D3">
        <w:rPr>
          <w:rFonts w:ascii="Eras Light ITC" w:hAnsi="Eras Light ITC"/>
          <w:color w:val="000000" w:themeColor="text1"/>
        </w:rPr>
        <w:t xml:space="preserve"> </w:t>
      </w:r>
    </w:p>
    <w:p w14:paraId="4CDFEAE1" w14:textId="3B7C4306" w:rsidR="00B56E55" w:rsidRPr="0026046F" w:rsidRDefault="00C31A2C" w:rsidP="00C31A2C">
      <w:pPr>
        <w:pStyle w:val="NoSpacing"/>
        <w:numPr>
          <w:ilvl w:val="0"/>
          <w:numId w:val="42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MAA</w:t>
      </w:r>
      <w:r w:rsidR="00330C64">
        <w:rPr>
          <w:rFonts w:ascii="Eras Light ITC" w:hAnsi="Eras Light ITC"/>
          <w:b/>
          <w:bCs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>–</w:t>
      </w:r>
      <w:r w:rsidR="00330C64" w:rsidRPr="0026046F">
        <w:rPr>
          <w:rFonts w:ascii="Eras Light ITC" w:hAnsi="Eras Light ITC"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 xml:space="preserve">October </w:t>
      </w:r>
      <w:r w:rsidR="00AC0CB0">
        <w:rPr>
          <w:rFonts w:ascii="Eras Light ITC" w:hAnsi="Eras Light ITC"/>
          <w:color w:val="000000" w:themeColor="text1"/>
        </w:rPr>
        <w:t>21st</w:t>
      </w:r>
      <w:r w:rsidR="00D85496">
        <w:rPr>
          <w:rFonts w:ascii="Eras Light ITC" w:hAnsi="Eras Light ITC"/>
          <w:color w:val="000000" w:themeColor="text1"/>
        </w:rPr>
        <w:t xml:space="preserve"> </w:t>
      </w:r>
      <w:r w:rsidR="00CE1E4F">
        <w:rPr>
          <w:rFonts w:ascii="Eras Light ITC" w:hAnsi="Eras Light ITC"/>
          <w:color w:val="000000" w:themeColor="text1"/>
        </w:rPr>
        <w:t>–</w:t>
      </w:r>
      <w:r w:rsidR="00D85496">
        <w:rPr>
          <w:rFonts w:ascii="Eras Light ITC" w:hAnsi="Eras Light ITC"/>
          <w:color w:val="000000" w:themeColor="text1"/>
        </w:rPr>
        <w:t xml:space="preserve"> </w:t>
      </w:r>
      <w:r w:rsidR="00AC0CB0">
        <w:rPr>
          <w:rFonts w:ascii="Eras Light ITC" w:hAnsi="Eras Light ITC"/>
          <w:color w:val="000000" w:themeColor="text1"/>
        </w:rPr>
        <w:t>23</w:t>
      </w:r>
      <w:r w:rsidR="00AC0CB0">
        <w:rPr>
          <w:rFonts w:ascii="Eras Light ITC" w:hAnsi="Eras Light ITC"/>
          <w:color w:val="000000" w:themeColor="text1"/>
          <w:vertAlign w:val="superscript"/>
        </w:rPr>
        <w:t>rd</w:t>
      </w:r>
      <w:r w:rsidR="00FC6EAC">
        <w:rPr>
          <w:rFonts w:ascii="Eras Light ITC" w:hAnsi="Eras Light ITC"/>
          <w:color w:val="000000" w:themeColor="text1"/>
        </w:rPr>
        <w:t xml:space="preserve">, </w:t>
      </w:r>
      <w:r w:rsidR="00CE1E4F">
        <w:rPr>
          <w:rFonts w:ascii="Eras Light ITC" w:hAnsi="Eras Light ITC"/>
          <w:color w:val="000000" w:themeColor="text1"/>
        </w:rPr>
        <w:t>S</w:t>
      </w:r>
      <w:r w:rsidR="00AC0CB0">
        <w:rPr>
          <w:rFonts w:ascii="Eras Light ITC" w:hAnsi="Eras Light ITC"/>
          <w:color w:val="000000" w:themeColor="text1"/>
        </w:rPr>
        <w:t>t. George</w:t>
      </w:r>
      <w:r w:rsidR="0026046F" w:rsidRPr="0026046F">
        <w:rPr>
          <w:rFonts w:ascii="Eras Light ITC" w:hAnsi="Eras Light ITC"/>
          <w:color w:val="000000" w:themeColor="text1"/>
        </w:rPr>
        <w:t>, Utah</w:t>
      </w:r>
    </w:p>
    <w:p w14:paraId="49E264A8" w14:textId="54BDDF0B" w:rsidR="00C31A2C" w:rsidRPr="00EB01F4" w:rsidRDefault="00C31A2C" w:rsidP="00432A7B">
      <w:pPr>
        <w:pStyle w:val="NoSpacing"/>
        <w:numPr>
          <w:ilvl w:val="0"/>
          <w:numId w:val="42"/>
        </w:numPr>
        <w:spacing w:line="480" w:lineRule="auto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ASD</w:t>
      </w:r>
      <w:r w:rsidR="0026046F">
        <w:rPr>
          <w:rFonts w:ascii="Eras Light ITC" w:hAnsi="Eras Light ITC"/>
          <w:b/>
          <w:bCs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>–</w:t>
      </w:r>
      <w:r w:rsidR="0026046F" w:rsidRPr="007F051D">
        <w:rPr>
          <w:rFonts w:ascii="Eras Light ITC" w:hAnsi="Eras Light ITC"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 xml:space="preserve">November </w:t>
      </w:r>
      <w:r w:rsidR="00AC0CB0">
        <w:rPr>
          <w:rFonts w:ascii="Eras Light ITC" w:hAnsi="Eras Light ITC"/>
          <w:color w:val="000000" w:themeColor="text1"/>
        </w:rPr>
        <w:t>6th</w:t>
      </w:r>
      <w:r w:rsidR="00AE524A">
        <w:rPr>
          <w:rFonts w:ascii="Eras Light ITC" w:hAnsi="Eras Light ITC"/>
          <w:color w:val="000000" w:themeColor="text1"/>
        </w:rPr>
        <w:t xml:space="preserve"> –</w:t>
      </w:r>
      <w:r w:rsidR="00AC0CB0">
        <w:rPr>
          <w:rFonts w:ascii="Eras Light ITC" w:hAnsi="Eras Light ITC"/>
          <w:color w:val="000000" w:themeColor="text1"/>
        </w:rPr>
        <w:t xml:space="preserve"> 8</w:t>
      </w:r>
      <w:proofErr w:type="gramStart"/>
      <w:r w:rsidR="00AC0CB0">
        <w:rPr>
          <w:rFonts w:ascii="Eras Light ITC" w:hAnsi="Eras Light ITC"/>
          <w:color w:val="000000" w:themeColor="text1"/>
        </w:rPr>
        <w:t>th</w:t>
      </w:r>
      <w:r w:rsidR="00AE524A">
        <w:rPr>
          <w:rFonts w:ascii="Eras Light ITC" w:hAnsi="Eras Light ITC"/>
          <w:color w:val="000000" w:themeColor="text1"/>
        </w:rPr>
        <w:t xml:space="preserve"> ,</w:t>
      </w:r>
      <w:proofErr w:type="gramEnd"/>
      <w:r w:rsidR="00AE524A">
        <w:rPr>
          <w:rFonts w:ascii="Eras Light ITC" w:hAnsi="Eras Light ITC"/>
          <w:color w:val="000000" w:themeColor="text1"/>
        </w:rPr>
        <w:t xml:space="preserve"> </w:t>
      </w:r>
      <w:r w:rsidR="007F051D" w:rsidRPr="007F051D">
        <w:rPr>
          <w:rFonts w:ascii="Eras Light ITC" w:hAnsi="Eras Light ITC"/>
          <w:color w:val="000000" w:themeColor="text1"/>
        </w:rPr>
        <w:t>Layton, Utah</w:t>
      </w:r>
    </w:p>
    <w:p w14:paraId="4D835E6F" w14:textId="608F420F" w:rsidR="008C358A" w:rsidRDefault="008C358A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</w:rPr>
      </w:pPr>
      <w:r w:rsidRPr="008C358A">
        <w:rPr>
          <w:rFonts w:ascii="Eras Light ITC" w:hAnsi="Eras Light ITC"/>
          <w:b/>
          <w:bCs/>
        </w:rPr>
        <w:t>Board Me</w:t>
      </w:r>
      <w:r>
        <w:rPr>
          <w:rFonts w:ascii="Eras Light ITC" w:hAnsi="Eras Light ITC"/>
          <w:b/>
          <w:bCs/>
        </w:rPr>
        <w:t>mber Training List (to be sent out)</w:t>
      </w:r>
    </w:p>
    <w:p w14:paraId="00A1227F" w14:textId="77777777" w:rsidR="008C358A" w:rsidRPr="008C358A" w:rsidRDefault="008C358A" w:rsidP="008C358A">
      <w:pPr>
        <w:pStyle w:val="NoSpacing"/>
        <w:ind w:left="360"/>
        <w:rPr>
          <w:rFonts w:ascii="Eras Light ITC" w:hAnsi="Eras Light ITC"/>
          <w:b/>
          <w:bCs/>
        </w:rPr>
      </w:pPr>
    </w:p>
    <w:p w14:paraId="63A48388" w14:textId="083DFF9A" w:rsidR="00DD3576" w:rsidRPr="00B30191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 w:rsidRPr="00B30191">
        <w:rPr>
          <w:rFonts w:ascii="Eras Light ITC" w:hAnsi="Eras Light ITC"/>
          <w:b/>
        </w:rPr>
        <w:t>Safety Report</w:t>
      </w:r>
      <w:r w:rsidR="00537230" w:rsidRPr="00B30191">
        <w:rPr>
          <w:rFonts w:ascii="Eras Light ITC" w:hAnsi="Eras Light ITC"/>
          <w:b/>
        </w:rPr>
        <w:t>:</w:t>
      </w:r>
    </w:p>
    <w:p w14:paraId="7D328A29" w14:textId="0FAC30B9" w:rsidR="00E25421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te:</w:t>
      </w:r>
      <w:r w:rsidR="000A2AF3">
        <w:rPr>
          <w:rFonts w:ascii="Eras Light ITC" w:hAnsi="Eras Light ITC"/>
        </w:rPr>
        <w:t xml:space="preserve"> </w:t>
      </w:r>
      <w:r w:rsidR="00F751EE">
        <w:rPr>
          <w:rFonts w:ascii="Eras Light ITC" w:hAnsi="Eras Light ITC"/>
        </w:rPr>
        <w:t xml:space="preserve">January </w:t>
      </w:r>
      <w:r w:rsidR="001008C1">
        <w:rPr>
          <w:rFonts w:ascii="Eras Light ITC" w:hAnsi="Eras Light ITC"/>
        </w:rPr>
        <w:t>8</w:t>
      </w:r>
      <w:r w:rsidR="00F751EE" w:rsidRPr="00F751EE">
        <w:rPr>
          <w:rFonts w:ascii="Eras Light ITC" w:hAnsi="Eras Light ITC"/>
          <w:vertAlign w:val="superscript"/>
        </w:rPr>
        <w:t>th</w:t>
      </w:r>
      <w:r w:rsidR="00F751EE">
        <w:rPr>
          <w:rFonts w:ascii="Eras Light ITC" w:hAnsi="Eras Light ITC"/>
        </w:rPr>
        <w:t xml:space="preserve"> </w:t>
      </w:r>
      <w:r w:rsidR="000A2AF3">
        <w:rPr>
          <w:rFonts w:ascii="Eras Light ITC" w:hAnsi="Eras Light ITC"/>
        </w:rPr>
        <w:t xml:space="preserve">– </w:t>
      </w:r>
      <w:r w:rsidR="008C358A">
        <w:rPr>
          <w:rFonts w:ascii="Eras Light ITC" w:hAnsi="Eras Light ITC"/>
        </w:rPr>
        <w:t>March 11th</w:t>
      </w:r>
    </w:p>
    <w:p w14:paraId="262DA008" w14:textId="51ECCB21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</w:t>
      </w:r>
      <w:r w:rsidR="008E6C3D" w:rsidRPr="007558BA">
        <w:rPr>
          <w:rFonts w:ascii="Eras Light ITC" w:hAnsi="Eras Light ITC"/>
        </w:rPr>
        <w:t xml:space="preserve"> OSHA</w:t>
      </w:r>
      <w:r w:rsidRPr="007558BA">
        <w:rPr>
          <w:rFonts w:ascii="Eras Light ITC" w:hAnsi="Eras Light ITC"/>
        </w:rPr>
        <w:t xml:space="preserve"> reportable safety accident: </w:t>
      </w:r>
      <w:r w:rsidR="001008C1">
        <w:rPr>
          <w:rFonts w:ascii="Eras Light ITC" w:hAnsi="Eras Light ITC"/>
        </w:rPr>
        <w:t>5</w:t>
      </w:r>
      <w:r w:rsidR="008C358A">
        <w:rPr>
          <w:rFonts w:ascii="Eras Light ITC" w:hAnsi="Eras Light ITC"/>
        </w:rPr>
        <w:t>69</w:t>
      </w:r>
    </w:p>
    <w:p w14:paraId="3F6127E0" w14:textId="7A884DAF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 lost time accident:</w:t>
      </w:r>
      <w:r w:rsidR="00041320" w:rsidRPr="007558BA">
        <w:rPr>
          <w:rFonts w:ascii="Eras Light ITC" w:hAnsi="Eras Light ITC"/>
        </w:rPr>
        <w:t xml:space="preserve"> </w:t>
      </w:r>
      <w:r w:rsidR="002D0A4F">
        <w:rPr>
          <w:rFonts w:ascii="Eras Light ITC" w:hAnsi="Eras Light ITC"/>
        </w:rPr>
        <w:t>2,</w:t>
      </w:r>
      <w:r w:rsidR="001008C1">
        <w:rPr>
          <w:rFonts w:ascii="Eras Light ITC" w:hAnsi="Eras Light ITC"/>
        </w:rPr>
        <w:t>6</w:t>
      </w:r>
      <w:r w:rsidR="008C358A">
        <w:rPr>
          <w:rFonts w:ascii="Eras Light ITC" w:hAnsi="Eras Light ITC"/>
        </w:rPr>
        <w:t>75</w:t>
      </w:r>
    </w:p>
    <w:p w14:paraId="0D439578" w14:textId="638CE439" w:rsidR="00FD3DD5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last liability claim: </w:t>
      </w:r>
      <w:r w:rsidR="001008C1">
        <w:rPr>
          <w:rFonts w:ascii="Eras Light ITC" w:hAnsi="Eras Light ITC"/>
        </w:rPr>
        <w:t>3,1</w:t>
      </w:r>
      <w:r w:rsidR="008C358A">
        <w:rPr>
          <w:rFonts w:ascii="Eras Light ITC" w:hAnsi="Eras Light ITC"/>
        </w:rPr>
        <w:t>48</w:t>
      </w:r>
    </w:p>
    <w:p w14:paraId="7E4B8EEB" w14:textId="77777777" w:rsidR="00A9781B" w:rsidRDefault="00A9781B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6BA574A2" w14:textId="77777777" w:rsidR="00EC0757" w:rsidRDefault="00EC0757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74C9CEF1" w14:textId="7BEA6EB1" w:rsidR="00FD3DD5" w:rsidRPr="00C02C1C" w:rsidRDefault="00FD3DD5" w:rsidP="00FD3DD5">
      <w:pPr>
        <w:pStyle w:val="NoSpacing"/>
        <w:rPr>
          <w:rFonts w:ascii="Eras Light ITC" w:hAnsi="Eras Light ITC"/>
          <w:b/>
          <w:bCs/>
        </w:rPr>
      </w:pPr>
      <w:r w:rsidRPr="00C02C1C">
        <w:rPr>
          <w:rFonts w:ascii="Eras Light ITC" w:hAnsi="Eras Light ITC"/>
          <w:b/>
          <w:bCs/>
          <w:u w:val="single"/>
        </w:rPr>
        <w:t>Safety Items since Last Report</w:t>
      </w:r>
      <w:r w:rsidRPr="00C02C1C">
        <w:rPr>
          <w:rFonts w:ascii="Eras Light ITC" w:hAnsi="Eras Light ITC"/>
          <w:b/>
          <w:bCs/>
        </w:rPr>
        <w:t>:</w:t>
      </w:r>
    </w:p>
    <w:p w14:paraId="7D14F626" w14:textId="77777777" w:rsidR="00FD3DD5" w:rsidRPr="004C563C" w:rsidRDefault="00FD3DD5" w:rsidP="00FD3DD5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6EA56042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  <w:r w:rsidR="009858D3">
              <w:rPr>
                <w:rFonts w:ascii="Eras Light ITC" w:hAnsi="Eras Light ITC"/>
                <w:sz w:val="24"/>
                <w:szCs w:val="24"/>
              </w:rPr>
              <w:t>(yearly)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Monthly Goal</w:t>
            </w:r>
          </w:p>
        </w:tc>
        <w:tc>
          <w:tcPr>
            <w:tcW w:w="2106" w:type="dxa"/>
          </w:tcPr>
          <w:p w14:paraId="77B06622" w14:textId="18181A0C" w:rsidR="00FD3DD5" w:rsidRPr="007558BA" w:rsidRDefault="009858D3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454B0E5A" w14:textId="29F998A5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8</w:t>
            </w:r>
            <w:r w:rsidR="009858D3">
              <w:rPr>
                <w:rFonts w:ascii="Eras Light ITC" w:hAnsi="Eras Light ITC"/>
              </w:rPr>
              <w:t xml:space="preserve"> (app)</w:t>
            </w:r>
          </w:p>
        </w:tc>
        <w:tc>
          <w:tcPr>
            <w:tcW w:w="2230" w:type="dxa"/>
          </w:tcPr>
          <w:p w14:paraId="6B727107" w14:textId="0199C5F4" w:rsidR="00FD3DD5" w:rsidRPr="007558BA" w:rsidRDefault="008C358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2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Completed</w:t>
            </w:r>
          </w:p>
        </w:tc>
        <w:tc>
          <w:tcPr>
            <w:tcW w:w="2106" w:type="dxa"/>
          </w:tcPr>
          <w:p w14:paraId="7B07EE2E" w14:textId="1E093F2C" w:rsidR="00FD3DD5" w:rsidRPr="007558BA" w:rsidRDefault="00A01CF6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7A495777" w14:textId="0CFD43BC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6AAD5AB4" w14:textId="10BFC01E" w:rsidR="00FD3DD5" w:rsidRPr="007558BA" w:rsidRDefault="008C358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2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Year to Date</w:t>
            </w:r>
          </w:p>
        </w:tc>
        <w:tc>
          <w:tcPr>
            <w:tcW w:w="2106" w:type="dxa"/>
          </w:tcPr>
          <w:p w14:paraId="7CB7B4DA" w14:textId="6C35DC0D" w:rsidR="00FD3DD5" w:rsidRPr="007558BA" w:rsidRDefault="008C358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6</w:t>
            </w:r>
          </w:p>
        </w:tc>
        <w:tc>
          <w:tcPr>
            <w:tcW w:w="2169" w:type="dxa"/>
          </w:tcPr>
          <w:p w14:paraId="2EA21984" w14:textId="33180AFE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1BB99C6C" w14:textId="73D945B4" w:rsidR="00FD3DD5" w:rsidRPr="007558BA" w:rsidRDefault="008C358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2</w:t>
            </w:r>
          </w:p>
        </w:tc>
      </w:tr>
    </w:tbl>
    <w:p w14:paraId="6E3C57BF" w14:textId="71E56CA5" w:rsidR="00FD3DD5" w:rsidRPr="004C563C" w:rsidRDefault="00FD3DD5" w:rsidP="000A1951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First Aid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Notices of Violations</w:t>
            </w:r>
          </w:p>
        </w:tc>
      </w:tr>
      <w:tr w:rsidR="00FD3DD5" w:rsidRPr="00702DFC" w14:paraId="36E6D44B" w14:textId="77777777" w:rsidTr="000A768E">
        <w:trPr>
          <w:trHeight w:val="144"/>
          <w:jc w:val="center"/>
        </w:trPr>
        <w:tc>
          <w:tcPr>
            <w:tcW w:w="1040" w:type="dxa"/>
          </w:tcPr>
          <w:p w14:paraId="7408CCCC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107CC365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3F39C384" w14:textId="148D8776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260E7C77" w14:textId="53005D8B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603994B4" w:rsidR="00FD3DD5" w:rsidRPr="007558BA" w:rsidRDefault="00290FE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5FEE180F" w14:textId="77777777" w:rsidTr="000A768E">
        <w:trPr>
          <w:trHeight w:val="144"/>
          <w:jc w:val="center"/>
        </w:trPr>
        <w:tc>
          <w:tcPr>
            <w:tcW w:w="1040" w:type="dxa"/>
          </w:tcPr>
          <w:p w14:paraId="506B002F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41BC4FB0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0B979067" w14:textId="605043B4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508B7A3C" w14:textId="5544A6B4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399706A8" w:rsidR="00FD3DD5" w:rsidRPr="007558BA" w:rsidRDefault="0044215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</w:tbl>
    <w:p w14:paraId="1F17F461" w14:textId="524775D5" w:rsidR="00DD74F4" w:rsidRDefault="00DD74F4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p w14:paraId="1A8057AE" w14:textId="77777777" w:rsidR="00392D6A" w:rsidRPr="00DF4E67" w:rsidRDefault="00392D6A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sectPr w:rsidR="00392D6A" w:rsidRPr="00DF4E67" w:rsidSect="00192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A9F70" w14:textId="77777777" w:rsidR="0019270D" w:rsidRDefault="0019270D" w:rsidP="0056309E">
      <w:pPr>
        <w:spacing w:after="0" w:line="240" w:lineRule="auto"/>
      </w:pPr>
      <w:r>
        <w:separator/>
      </w:r>
    </w:p>
  </w:endnote>
  <w:endnote w:type="continuationSeparator" w:id="0">
    <w:p w14:paraId="548668B5" w14:textId="77777777" w:rsidR="0019270D" w:rsidRDefault="0019270D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AE708" w14:textId="77777777" w:rsidR="0019270D" w:rsidRDefault="0019270D" w:rsidP="0056309E">
      <w:pPr>
        <w:spacing w:after="0" w:line="240" w:lineRule="auto"/>
      </w:pPr>
      <w:r>
        <w:separator/>
      </w:r>
    </w:p>
  </w:footnote>
  <w:footnote w:type="continuationSeparator" w:id="0">
    <w:p w14:paraId="6B543464" w14:textId="77777777" w:rsidR="0019270D" w:rsidRDefault="0019270D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D2E58"/>
    <w:multiLevelType w:val="hybridMultilevel"/>
    <w:tmpl w:val="63FC5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9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2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7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A7E4A"/>
    <w:multiLevelType w:val="hybridMultilevel"/>
    <w:tmpl w:val="91FE3B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4A3DD6"/>
    <w:multiLevelType w:val="hybridMultilevel"/>
    <w:tmpl w:val="23B2B86E"/>
    <w:lvl w:ilvl="0" w:tplc="76E22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7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1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8685B"/>
    <w:multiLevelType w:val="hybridMultilevel"/>
    <w:tmpl w:val="6CB00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8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9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1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5"/>
  </w:num>
  <w:num w:numId="2" w16cid:durableId="221331316">
    <w:abstractNumId w:val="0"/>
  </w:num>
  <w:num w:numId="3" w16cid:durableId="1487437081">
    <w:abstractNumId w:val="33"/>
  </w:num>
  <w:num w:numId="4" w16cid:durableId="1354459441">
    <w:abstractNumId w:val="28"/>
  </w:num>
  <w:num w:numId="5" w16cid:durableId="1910849098">
    <w:abstractNumId w:val="37"/>
  </w:num>
  <w:num w:numId="6" w16cid:durableId="174658079">
    <w:abstractNumId w:val="27"/>
  </w:num>
  <w:num w:numId="7" w16cid:durableId="1773474304">
    <w:abstractNumId w:val="16"/>
  </w:num>
  <w:num w:numId="8" w16cid:durableId="1603687709">
    <w:abstractNumId w:val="13"/>
  </w:num>
  <w:num w:numId="9" w16cid:durableId="1684166933">
    <w:abstractNumId w:val="26"/>
  </w:num>
  <w:num w:numId="10" w16cid:durableId="674378826">
    <w:abstractNumId w:val="11"/>
  </w:num>
  <w:num w:numId="11" w16cid:durableId="2097625591">
    <w:abstractNumId w:val="8"/>
  </w:num>
  <w:num w:numId="12" w16cid:durableId="499933229">
    <w:abstractNumId w:val="9"/>
  </w:num>
  <w:num w:numId="13" w16cid:durableId="263416789">
    <w:abstractNumId w:val="30"/>
  </w:num>
  <w:num w:numId="14" w16cid:durableId="2044402195">
    <w:abstractNumId w:val="20"/>
  </w:num>
  <w:num w:numId="15" w16cid:durableId="1729064275">
    <w:abstractNumId w:val="31"/>
  </w:num>
  <w:num w:numId="16" w16cid:durableId="1660960426">
    <w:abstractNumId w:val="21"/>
  </w:num>
  <w:num w:numId="17" w16cid:durableId="682704314">
    <w:abstractNumId w:val="17"/>
  </w:num>
  <w:num w:numId="18" w16cid:durableId="1722364138">
    <w:abstractNumId w:val="41"/>
  </w:num>
  <w:num w:numId="19" w16cid:durableId="523134111">
    <w:abstractNumId w:val="14"/>
  </w:num>
  <w:num w:numId="20" w16cid:durableId="2130581612">
    <w:abstractNumId w:val="10"/>
  </w:num>
  <w:num w:numId="21" w16cid:durableId="962228439">
    <w:abstractNumId w:val="25"/>
  </w:num>
  <w:num w:numId="22" w16cid:durableId="402607437">
    <w:abstractNumId w:val="6"/>
  </w:num>
  <w:num w:numId="23" w16cid:durableId="620914691">
    <w:abstractNumId w:val="40"/>
  </w:num>
  <w:num w:numId="24" w16cid:durableId="135218699">
    <w:abstractNumId w:val="39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8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4"/>
  </w:num>
  <w:num w:numId="32" w16cid:durableId="1961565750">
    <w:abstractNumId w:val="35"/>
  </w:num>
  <w:num w:numId="33" w16cid:durableId="236789031">
    <w:abstractNumId w:val="22"/>
  </w:num>
  <w:num w:numId="34" w16cid:durableId="111091872">
    <w:abstractNumId w:val="29"/>
  </w:num>
  <w:num w:numId="35" w16cid:durableId="1845894978">
    <w:abstractNumId w:val="36"/>
  </w:num>
  <w:num w:numId="36" w16cid:durableId="1212305342">
    <w:abstractNumId w:val="19"/>
  </w:num>
  <w:num w:numId="37" w16cid:durableId="321079602">
    <w:abstractNumId w:val="12"/>
  </w:num>
  <w:num w:numId="38" w16cid:durableId="20066687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8"/>
  </w:num>
  <w:num w:numId="40" w16cid:durableId="678704446">
    <w:abstractNumId w:val="23"/>
  </w:num>
  <w:num w:numId="41" w16cid:durableId="1570119500">
    <w:abstractNumId w:val="32"/>
  </w:num>
  <w:num w:numId="42" w16cid:durableId="1226843838">
    <w:abstractNumId w:val="7"/>
  </w:num>
  <w:num w:numId="43" w16cid:durableId="654459797">
    <w:abstractNumId w:val="18"/>
  </w:num>
  <w:num w:numId="44" w16cid:durableId="45325668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MjcxNjYxMrIwMrFQ0lEKTi0uzszPAykwrAUAHI3K8SwAAAA="/>
  </w:docVars>
  <w:rsids>
    <w:rsidRoot w:val="00AD6F0F"/>
    <w:rsid w:val="000017D7"/>
    <w:rsid w:val="00002E60"/>
    <w:rsid w:val="00004FD6"/>
    <w:rsid w:val="000051FB"/>
    <w:rsid w:val="0000703D"/>
    <w:rsid w:val="00011AC2"/>
    <w:rsid w:val="00013A3A"/>
    <w:rsid w:val="000250B0"/>
    <w:rsid w:val="00033381"/>
    <w:rsid w:val="000334B7"/>
    <w:rsid w:val="0003433B"/>
    <w:rsid w:val="00040042"/>
    <w:rsid w:val="00040379"/>
    <w:rsid w:val="00041320"/>
    <w:rsid w:val="00044B11"/>
    <w:rsid w:val="00044E59"/>
    <w:rsid w:val="00047D27"/>
    <w:rsid w:val="00050C8D"/>
    <w:rsid w:val="00055E52"/>
    <w:rsid w:val="00060AA0"/>
    <w:rsid w:val="000624C9"/>
    <w:rsid w:val="00070313"/>
    <w:rsid w:val="0007394F"/>
    <w:rsid w:val="000746D6"/>
    <w:rsid w:val="00074E1F"/>
    <w:rsid w:val="00076615"/>
    <w:rsid w:val="000819D1"/>
    <w:rsid w:val="0008321A"/>
    <w:rsid w:val="00084AED"/>
    <w:rsid w:val="00085B94"/>
    <w:rsid w:val="00090361"/>
    <w:rsid w:val="00093606"/>
    <w:rsid w:val="00096C7C"/>
    <w:rsid w:val="00096D79"/>
    <w:rsid w:val="000A1951"/>
    <w:rsid w:val="000A2AF3"/>
    <w:rsid w:val="000A3055"/>
    <w:rsid w:val="000A3544"/>
    <w:rsid w:val="000A515F"/>
    <w:rsid w:val="000A768E"/>
    <w:rsid w:val="000B13E7"/>
    <w:rsid w:val="000B1A5B"/>
    <w:rsid w:val="000B21BD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4398"/>
    <w:rsid w:val="000F52EB"/>
    <w:rsid w:val="001008C1"/>
    <w:rsid w:val="001015C4"/>
    <w:rsid w:val="00104032"/>
    <w:rsid w:val="00104C5B"/>
    <w:rsid w:val="0010608D"/>
    <w:rsid w:val="001115BB"/>
    <w:rsid w:val="00112522"/>
    <w:rsid w:val="00112BAB"/>
    <w:rsid w:val="00114375"/>
    <w:rsid w:val="00115204"/>
    <w:rsid w:val="00116F42"/>
    <w:rsid w:val="00117E54"/>
    <w:rsid w:val="0012150C"/>
    <w:rsid w:val="0012215B"/>
    <w:rsid w:val="001223A0"/>
    <w:rsid w:val="001251B5"/>
    <w:rsid w:val="00127E3A"/>
    <w:rsid w:val="0013021B"/>
    <w:rsid w:val="001400F3"/>
    <w:rsid w:val="001434B5"/>
    <w:rsid w:val="00144935"/>
    <w:rsid w:val="00145286"/>
    <w:rsid w:val="00145BE2"/>
    <w:rsid w:val="0014711F"/>
    <w:rsid w:val="00147A2B"/>
    <w:rsid w:val="001503C3"/>
    <w:rsid w:val="00150CEA"/>
    <w:rsid w:val="0015150E"/>
    <w:rsid w:val="00151F5B"/>
    <w:rsid w:val="00152D37"/>
    <w:rsid w:val="00154485"/>
    <w:rsid w:val="00155AAD"/>
    <w:rsid w:val="00155DD1"/>
    <w:rsid w:val="001572B5"/>
    <w:rsid w:val="001574CD"/>
    <w:rsid w:val="00157ABA"/>
    <w:rsid w:val="0016069F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9270D"/>
    <w:rsid w:val="001A0516"/>
    <w:rsid w:val="001A0931"/>
    <w:rsid w:val="001A3109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6A36"/>
    <w:rsid w:val="001D7900"/>
    <w:rsid w:val="001E446F"/>
    <w:rsid w:val="001E4D07"/>
    <w:rsid w:val="001E4E15"/>
    <w:rsid w:val="001F1728"/>
    <w:rsid w:val="001F39F9"/>
    <w:rsid w:val="001F7A16"/>
    <w:rsid w:val="001F7D80"/>
    <w:rsid w:val="00200B8C"/>
    <w:rsid w:val="0020213F"/>
    <w:rsid w:val="0020319D"/>
    <w:rsid w:val="00203973"/>
    <w:rsid w:val="00204AE0"/>
    <w:rsid w:val="00205215"/>
    <w:rsid w:val="00206533"/>
    <w:rsid w:val="00206FF8"/>
    <w:rsid w:val="0020738F"/>
    <w:rsid w:val="00207E35"/>
    <w:rsid w:val="002100B6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31E5E"/>
    <w:rsid w:val="00237ACF"/>
    <w:rsid w:val="00240341"/>
    <w:rsid w:val="00243B7D"/>
    <w:rsid w:val="00250D2D"/>
    <w:rsid w:val="00252505"/>
    <w:rsid w:val="002532CA"/>
    <w:rsid w:val="002545F5"/>
    <w:rsid w:val="002571E0"/>
    <w:rsid w:val="0026046F"/>
    <w:rsid w:val="00263FF9"/>
    <w:rsid w:val="00265328"/>
    <w:rsid w:val="0026673C"/>
    <w:rsid w:val="00270A80"/>
    <w:rsid w:val="0028163E"/>
    <w:rsid w:val="0028208B"/>
    <w:rsid w:val="00283EC8"/>
    <w:rsid w:val="00285A48"/>
    <w:rsid w:val="00287CFF"/>
    <w:rsid w:val="00290FE8"/>
    <w:rsid w:val="002927A2"/>
    <w:rsid w:val="00294323"/>
    <w:rsid w:val="002945F2"/>
    <w:rsid w:val="00294D93"/>
    <w:rsid w:val="0029686F"/>
    <w:rsid w:val="002A1E78"/>
    <w:rsid w:val="002A4D98"/>
    <w:rsid w:val="002A6692"/>
    <w:rsid w:val="002A7BE2"/>
    <w:rsid w:val="002B331A"/>
    <w:rsid w:val="002B3BF1"/>
    <w:rsid w:val="002B4312"/>
    <w:rsid w:val="002B4EEB"/>
    <w:rsid w:val="002B5A4A"/>
    <w:rsid w:val="002B6F2F"/>
    <w:rsid w:val="002B7302"/>
    <w:rsid w:val="002B75C6"/>
    <w:rsid w:val="002C048A"/>
    <w:rsid w:val="002C0859"/>
    <w:rsid w:val="002C3CCF"/>
    <w:rsid w:val="002C4443"/>
    <w:rsid w:val="002C5C61"/>
    <w:rsid w:val="002C6239"/>
    <w:rsid w:val="002D0A4F"/>
    <w:rsid w:val="002D4417"/>
    <w:rsid w:val="002D44D4"/>
    <w:rsid w:val="002D6A34"/>
    <w:rsid w:val="002D6BD8"/>
    <w:rsid w:val="002E1742"/>
    <w:rsid w:val="002E6FAF"/>
    <w:rsid w:val="002F00E6"/>
    <w:rsid w:val="002F0FC2"/>
    <w:rsid w:val="002F60D2"/>
    <w:rsid w:val="002F6C82"/>
    <w:rsid w:val="00300F2E"/>
    <w:rsid w:val="00301909"/>
    <w:rsid w:val="0030417D"/>
    <w:rsid w:val="0030440F"/>
    <w:rsid w:val="00305C5D"/>
    <w:rsid w:val="00313A4A"/>
    <w:rsid w:val="0031426E"/>
    <w:rsid w:val="00316B27"/>
    <w:rsid w:val="00316EFC"/>
    <w:rsid w:val="00324A72"/>
    <w:rsid w:val="00325B0C"/>
    <w:rsid w:val="00330C64"/>
    <w:rsid w:val="00331630"/>
    <w:rsid w:val="00335D45"/>
    <w:rsid w:val="00336F11"/>
    <w:rsid w:val="00341DE4"/>
    <w:rsid w:val="00343C2A"/>
    <w:rsid w:val="003444DA"/>
    <w:rsid w:val="00344BC5"/>
    <w:rsid w:val="0035002A"/>
    <w:rsid w:val="0035277C"/>
    <w:rsid w:val="00352846"/>
    <w:rsid w:val="00355157"/>
    <w:rsid w:val="003602FA"/>
    <w:rsid w:val="00362113"/>
    <w:rsid w:val="003651FD"/>
    <w:rsid w:val="0036668B"/>
    <w:rsid w:val="003701BA"/>
    <w:rsid w:val="00371219"/>
    <w:rsid w:val="00373CF0"/>
    <w:rsid w:val="00374BC7"/>
    <w:rsid w:val="003769DA"/>
    <w:rsid w:val="003776ED"/>
    <w:rsid w:val="00385DE8"/>
    <w:rsid w:val="00392D6A"/>
    <w:rsid w:val="00395175"/>
    <w:rsid w:val="003972BD"/>
    <w:rsid w:val="003A0C9C"/>
    <w:rsid w:val="003A53E5"/>
    <w:rsid w:val="003B24CA"/>
    <w:rsid w:val="003B65F0"/>
    <w:rsid w:val="003C1EBC"/>
    <w:rsid w:val="003C3BDD"/>
    <w:rsid w:val="003D1057"/>
    <w:rsid w:val="003D15A7"/>
    <w:rsid w:val="003D18A7"/>
    <w:rsid w:val="003D4015"/>
    <w:rsid w:val="003D4D1F"/>
    <w:rsid w:val="003D54C4"/>
    <w:rsid w:val="003D5FD3"/>
    <w:rsid w:val="003E21E0"/>
    <w:rsid w:val="003E2D5B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212CF"/>
    <w:rsid w:val="00421698"/>
    <w:rsid w:val="004231E7"/>
    <w:rsid w:val="00423A55"/>
    <w:rsid w:val="004266CD"/>
    <w:rsid w:val="0043100A"/>
    <w:rsid w:val="00432A7B"/>
    <w:rsid w:val="00433A83"/>
    <w:rsid w:val="00434033"/>
    <w:rsid w:val="0043545A"/>
    <w:rsid w:val="00440CC6"/>
    <w:rsid w:val="00442150"/>
    <w:rsid w:val="004430F1"/>
    <w:rsid w:val="0044442B"/>
    <w:rsid w:val="00447C2C"/>
    <w:rsid w:val="00447C40"/>
    <w:rsid w:val="00450000"/>
    <w:rsid w:val="00451512"/>
    <w:rsid w:val="0045211E"/>
    <w:rsid w:val="00452A83"/>
    <w:rsid w:val="00455ED1"/>
    <w:rsid w:val="004560A9"/>
    <w:rsid w:val="0045760C"/>
    <w:rsid w:val="00457989"/>
    <w:rsid w:val="00463A5F"/>
    <w:rsid w:val="00465F57"/>
    <w:rsid w:val="00471BE0"/>
    <w:rsid w:val="00472FA2"/>
    <w:rsid w:val="00480141"/>
    <w:rsid w:val="00483DD7"/>
    <w:rsid w:val="00485AE8"/>
    <w:rsid w:val="00486152"/>
    <w:rsid w:val="00486EEF"/>
    <w:rsid w:val="0048778B"/>
    <w:rsid w:val="00490776"/>
    <w:rsid w:val="004917F3"/>
    <w:rsid w:val="00493B6E"/>
    <w:rsid w:val="00493E63"/>
    <w:rsid w:val="00494400"/>
    <w:rsid w:val="00494BC0"/>
    <w:rsid w:val="004956EA"/>
    <w:rsid w:val="004A0D87"/>
    <w:rsid w:val="004A4A3B"/>
    <w:rsid w:val="004A4EDB"/>
    <w:rsid w:val="004B0897"/>
    <w:rsid w:val="004B1B69"/>
    <w:rsid w:val="004B2E1F"/>
    <w:rsid w:val="004B5894"/>
    <w:rsid w:val="004B66D6"/>
    <w:rsid w:val="004B6CDC"/>
    <w:rsid w:val="004C085A"/>
    <w:rsid w:val="004C44A3"/>
    <w:rsid w:val="004C5451"/>
    <w:rsid w:val="004C563C"/>
    <w:rsid w:val="004C73B4"/>
    <w:rsid w:val="004D34C8"/>
    <w:rsid w:val="004D3591"/>
    <w:rsid w:val="004D369C"/>
    <w:rsid w:val="004D3954"/>
    <w:rsid w:val="004D3F00"/>
    <w:rsid w:val="004D7945"/>
    <w:rsid w:val="004E0B4B"/>
    <w:rsid w:val="004F14B7"/>
    <w:rsid w:val="004F240A"/>
    <w:rsid w:val="004F5F94"/>
    <w:rsid w:val="004F68FA"/>
    <w:rsid w:val="004F6DD8"/>
    <w:rsid w:val="004F7A84"/>
    <w:rsid w:val="00501274"/>
    <w:rsid w:val="005029F7"/>
    <w:rsid w:val="00504810"/>
    <w:rsid w:val="00505407"/>
    <w:rsid w:val="005071FC"/>
    <w:rsid w:val="00512CF8"/>
    <w:rsid w:val="0051508D"/>
    <w:rsid w:val="00515501"/>
    <w:rsid w:val="005169A3"/>
    <w:rsid w:val="0052046C"/>
    <w:rsid w:val="005206C2"/>
    <w:rsid w:val="00520757"/>
    <w:rsid w:val="00525428"/>
    <w:rsid w:val="005330D5"/>
    <w:rsid w:val="00536F95"/>
    <w:rsid w:val="00537230"/>
    <w:rsid w:val="00540E89"/>
    <w:rsid w:val="00542898"/>
    <w:rsid w:val="005439FA"/>
    <w:rsid w:val="005447EF"/>
    <w:rsid w:val="00545369"/>
    <w:rsid w:val="00554768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21A7"/>
    <w:rsid w:val="005733A7"/>
    <w:rsid w:val="00573574"/>
    <w:rsid w:val="00573700"/>
    <w:rsid w:val="0057420B"/>
    <w:rsid w:val="00576A68"/>
    <w:rsid w:val="00576FDB"/>
    <w:rsid w:val="005801AF"/>
    <w:rsid w:val="00581A64"/>
    <w:rsid w:val="005836FA"/>
    <w:rsid w:val="00584AFF"/>
    <w:rsid w:val="00591444"/>
    <w:rsid w:val="00593034"/>
    <w:rsid w:val="00594560"/>
    <w:rsid w:val="005950BF"/>
    <w:rsid w:val="005A06EC"/>
    <w:rsid w:val="005A1A0F"/>
    <w:rsid w:val="005A1F35"/>
    <w:rsid w:val="005A5412"/>
    <w:rsid w:val="005A6938"/>
    <w:rsid w:val="005A698F"/>
    <w:rsid w:val="005A702E"/>
    <w:rsid w:val="005B0E81"/>
    <w:rsid w:val="005B2DE6"/>
    <w:rsid w:val="005B3C32"/>
    <w:rsid w:val="005B6D63"/>
    <w:rsid w:val="005C2099"/>
    <w:rsid w:val="005C38EB"/>
    <w:rsid w:val="005C4D84"/>
    <w:rsid w:val="005C52AA"/>
    <w:rsid w:val="005D02F2"/>
    <w:rsid w:val="005D08BA"/>
    <w:rsid w:val="005D3F2B"/>
    <w:rsid w:val="005E1A23"/>
    <w:rsid w:val="005E43E6"/>
    <w:rsid w:val="005E4992"/>
    <w:rsid w:val="005E6243"/>
    <w:rsid w:val="005E6ED4"/>
    <w:rsid w:val="005F1DAF"/>
    <w:rsid w:val="005F1F86"/>
    <w:rsid w:val="005F5C2C"/>
    <w:rsid w:val="005F7D80"/>
    <w:rsid w:val="005F7F2D"/>
    <w:rsid w:val="006005EF"/>
    <w:rsid w:val="00600D70"/>
    <w:rsid w:val="00606C91"/>
    <w:rsid w:val="006104C4"/>
    <w:rsid w:val="0061367E"/>
    <w:rsid w:val="006137A2"/>
    <w:rsid w:val="00613A19"/>
    <w:rsid w:val="00614110"/>
    <w:rsid w:val="006173C9"/>
    <w:rsid w:val="0062570C"/>
    <w:rsid w:val="00627C78"/>
    <w:rsid w:val="006377A8"/>
    <w:rsid w:val="00637EA3"/>
    <w:rsid w:val="006400D8"/>
    <w:rsid w:val="00640E4D"/>
    <w:rsid w:val="00641288"/>
    <w:rsid w:val="006440B8"/>
    <w:rsid w:val="00644756"/>
    <w:rsid w:val="00650436"/>
    <w:rsid w:val="00651B64"/>
    <w:rsid w:val="006527C1"/>
    <w:rsid w:val="00652A32"/>
    <w:rsid w:val="0066597F"/>
    <w:rsid w:val="006660AE"/>
    <w:rsid w:val="00672280"/>
    <w:rsid w:val="00674FCD"/>
    <w:rsid w:val="00682736"/>
    <w:rsid w:val="00682B2D"/>
    <w:rsid w:val="00682CD5"/>
    <w:rsid w:val="00687CBC"/>
    <w:rsid w:val="00690A48"/>
    <w:rsid w:val="00694C11"/>
    <w:rsid w:val="00695581"/>
    <w:rsid w:val="00696301"/>
    <w:rsid w:val="006A09E7"/>
    <w:rsid w:val="006A6BC3"/>
    <w:rsid w:val="006B279E"/>
    <w:rsid w:val="006B2B43"/>
    <w:rsid w:val="006B2C69"/>
    <w:rsid w:val="006B38FB"/>
    <w:rsid w:val="006B6843"/>
    <w:rsid w:val="006C0225"/>
    <w:rsid w:val="006C1F10"/>
    <w:rsid w:val="006C4F89"/>
    <w:rsid w:val="006C6F6C"/>
    <w:rsid w:val="006D068A"/>
    <w:rsid w:val="006D0CCA"/>
    <w:rsid w:val="006D5B61"/>
    <w:rsid w:val="006D7942"/>
    <w:rsid w:val="006E03E8"/>
    <w:rsid w:val="006E1575"/>
    <w:rsid w:val="006E1895"/>
    <w:rsid w:val="006E1F30"/>
    <w:rsid w:val="006E6F2C"/>
    <w:rsid w:val="006E7123"/>
    <w:rsid w:val="006E74B6"/>
    <w:rsid w:val="006F1A77"/>
    <w:rsid w:val="006F1DBE"/>
    <w:rsid w:val="006F39C0"/>
    <w:rsid w:val="006F3C97"/>
    <w:rsid w:val="006F5673"/>
    <w:rsid w:val="006F6CAC"/>
    <w:rsid w:val="00700111"/>
    <w:rsid w:val="007029DC"/>
    <w:rsid w:val="00702BB0"/>
    <w:rsid w:val="00702DFC"/>
    <w:rsid w:val="00704F71"/>
    <w:rsid w:val="00706C24"/>
    <w:rsid w:val="007073BC"/>
    <w:rsid w:val="00710D3F"/>
    <w:rsid w:val="00713A5D"/>
    <w:rsid w:val="00713D33"/>
    <w:rsid w:val="00713D63"/>
    <w:rsid w:val="007201F3"/>
    <w:rsid w:val="00720FA2"/>
    <w:rsid w:val="007236C5"/>
    <w:rsid w:val="007242CF"/>
    <w:rsid w:val="007345EC"/>
    <w:rsid w:val="00736A39"/>
    <w:rsid w:val="00737502"/>
    <w:rsid w:val="00737533"/>
    <w:rsid w:val="007407AC"/>
    <w:rsid w:val="007416EE"/>
    <w:rsid w:val="00742757"/>
    <w:rsid w:val="00744070"/>
    <w:rsid w:val="00750287"/>
    <w:rsid w:val="00750506"/>
    <w:rsid w:val="007508F1"/>
    <w:rsid w:val="007509A8"/>
    <w:rsid w:val="00750B42"/>
    <w:rsid w:val="00752234"/>
    <w:rsid w:val="00752898"/>
    <w:rsid w:val="00752C13"/>
    <w:rsid w:val="00753AD7"/>
    <w:rsid w:val="007558BA"/>
    <w:rsid w:val="007605C4"/>
    <w:rsid w:val="00760CA0"/>
    <w:rsid w:val="00762B5B"/>
    <w:rsid w:val="0076474B"/>
    <w:rsid w:val="007659E3"/>
    <w:rsid w:val="0076618D"/>
    <w:rsid w:val="00766990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A4340"/>
    <w:rsid w:val="007B0183"/>
    <w:rsid w:val="007B1D31"/>
    <w:rsid w:val="007B37D3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0D7"/>
    <w:rsid w:val="007C6A2C"/>
    <w:rsid w:val="007D5EE6"/>
    <w:rsid w:val="007E16B6"/>
    <w:rsid w:val="007E281B"/>
    <w:rsid w:val="007E4A97"/>
    <w:rsid w:val="007F051D"/>
    <w:rsid w:val="007F5B36"/>
    <w:rsid w:val="007F7CF5"/>
    <w:rsid w:val="0080106D"/>
    <w:rsid w:val="00801A0A"/>
    <w:rsid w:val="0080521F"/>
    <w:rsid w:val="008059FE"/>
    <w:rsid w:val="008070AB"/>
    <w:rsid w:val="00807448"/>
    <w:rsid w:val="00813709"/>
    <w:rsid w:val="00815E45"/>
    <w:rsid w:val="008179E1"/>
    <w:rsid w:val="00823A18"/>
    <w:rsid w:val="00823CFC"/>
    <w:rsid w:val="008357FD"/>
    <w:rsid w:val="00835ED0"/>
    <w:rsid w:val="00836875"/>
    <w:rsid w:val="00836E13"/>
    <w:rsid w:val="008436C0"/>
    <w:rsid w:val="00844661"/>
    <w:rsid w:val="00846A6D"/>
    <w:rsid w:val="00851F52"/>
    <w:rsid w:val="008522BF"/>
    <w:rsid w:val="00852B49"/>
    <w:rsid w:val="00854B78"/>
    <w:rsid w:val="0085558B"/>
    <w:rsid w:val="00860E6C"/>
    <w:rsid w:val="00862695"/>
    <w:rsid w:val="008647DA"/>
    <w:rsid w:val="00874795"/>
    <w:rsid w:val="00875360"/>
    <w:rsid w:val="0088080C"/>
    <w:rsid w:val="008947A0"/>
    <w:rsid w:val="00895528"/>
    <w:rsid w:val="0089596F"/>
    <w:rsid w:val="00895F84"/>
    <w:rsid w:val="00896918"/>
    <w:rsid w:val="008976E8"/>
    <w:rsid w:val="00897EB6"/>
    <w:rsid w:val="008A3FE6"/>
    <w:rsid w:val="008A44C8"/>
    <w:rsid w:val="008A516C"/>
    <w:rsid w:val="008A6E12"/>
    <w:rsid w:val="008A6FEC"/>
    <w:rsid w:val="008B1B04"/>
    <w:rsid w:val="008B2722"/>
    <w:rsid w:val="008B2D3D"/>
    <w:rsid w:val="008B5D9D"/>
    <w:rsid w:val="008B6023"/>
    <w:rsid w:val="008B6A31"/>
    <w:rsid w:val="008C358A"/>
    <w:rsid w:val="008C6AFA"/>
    <w:rsid w:val="008C720F"/>
    <w:rsid w:val="008C76B1"/>
    <w:rsid w:val="008D0562"/>
    <w:rsid w:val="008D25DC"/>
    <w:rsid w:val="008D30C9"/>
    <w:rsid w:val="008D7A3B"/>
    <w:rsid w:val="008E04B9"/>
    <w:rsid w:val="008E2221"/>
    <w:rsid w:val="008E493A"/>
    <w:rsid w:val="008E5C18"/>
    <w:rsid w:val="008E6C3D"/>
    <w:rsid w:val="008E751E"/>
    <w:rsid w:val="008F030E"/>
    <w:rsid w:val="008F2C05"/>
    <w:rsid w:val="008F2FAF"/>
    <w:rsid w:val="008F754A"/>
    <w:rsid w:val="008F79E6"/>
    <w:rsid w:val="00900561"/>
    <w:rsid w:val="00901095"/>
    <w:rsid w:val="0090537A"/>
    <w:rsid w:val="009112CF"/>
    <w:rsid w:val="009121DC"/>
    <w:rsid w:val="009170B3"/>
    <w:rsid w:val="00917758"/>
    <w:rsid w:val="009202C2"/>
    <w:rsid w:val="0092033C"/>
    <w:rsid w:val="00920E81"/>
    <w:rsid w:val="00921923"/>
    <w:rsid w:val="00923994"/>
    <w:rsid w:val="00924BD9"/>
    <w:rsid w:val="00925CD1"/>
    <w:rsid w:val="009278B9"/>
    <w:rsid w:val="009310EA"/>
    <w:rsid w:val="00931ACB"/>
    <w:rsid w:val="009322AD"/>
    <w:rsid w:val="0093250F"/>
    <w:rsid w:val="00935E94"/>
    <w:rsid w:val="0093631A"/>
    <w:rsid w:val="00936D82"/>
    <w:rsid w:val="009418AA"/>
    <w:rsid w:val="00942EBC"/>
    <w:rsid w:val="00945BE3"/>
    <w:rsid w:val="009473E0"/>
    <w:rsid w:val="00947F20"/>
    <w:rsid w:val="0095058E"/>
    <w:rsid w:val="00950BAF"/>
    <w:rsid w:val="00951AC0"/>
    <w:rsid w:val="009523F6"/>
    <w:rsid w:val="00953893"/>
    <w:rsid w:val="009549A0"/>
    <w:rsid w:val="00974466"/>
    <w:rsid w:val="009839DD"/>
    <w:rsid w:val="00984B8D"/>
    <w:rsid w:val="009858D3"/>
    <w:rsid w:val="00986345"/>
    <w:rsid w:val="00986399"/>
    <w:rsid w:val="00994233"/>
    <w:rsid w:val="009964AE"/>
    <w:rsid w:val="00997B2A"/>
    <w:rsid w:val="009A10E0"/>
    <w:rsid w:val="009A2350"/>
    <w:rsid w:val="009A348B"/>
    <w:rsid w:val="009A779E"/>
    <w:rsid w:val="009B5526"/>
    <w:rsid w:val="009B5A60"/>
    <w:rsid w:val="009B67A4"/>
    <w:rsid w:val="009B6AB9"/>
    <w:rsid w:val="009C078B"/>
    <w:rsid w:val="009C082C"/>
    <w:rsid w:val="009C0EB4"/>
    <w:rsid w:val="009C4C24"/>
    <w:rsid w:val="009C7FDE"/>
    <w:rsid w:val="009D344A"/>
    <w:rsid w:val="009D688B"/>
    <w:rsid w:val="009E1A75"/>
    <w:rsid w:val="009E3135"/>
    <w:rsid w:val="009F477C"/>
    <w:rsid w:val="009F645A"/>
    <w:rsid w:val="009F76AD"/>
    <w:rsid w:val="009F7F28"/>
    <w:rsid w:val="00A00776"/>
    <w:rsid w:val="00A00AA7"/>
    <w:rsid w:val="00A01CF6"/>
    <w:rsid w:val="00A02EEE"/>
    <w:rsid w:val="00A03C62"/>
    <w:rsid w:val="00A113FF"/>
    <w:rsid w:val="00A13634"/>
    <w:rsid w:val="00A259A2"/>
    <w:rsid w:val="00A25AD5"/>
    <w:rsid w:val="00A3307C"/>
    <w:rsid w:val="00A33EB0"/>
    <w:rsid w:val="00A34778"/>
    <w:rsid w:val="00A35610"/>
    <w:rsid w:val="00A35A32"/>
    <w:rsid w:val="00A378F3"/>
    <w:rsid w:val="00A37C1E"/>
    <w:rsid w:val="00A37CD3"/>
    <w:rsid w:val="00A414F1"/>
    <w:rsid w:val="00A438F8"/>
    <w:rsid w:val="00A45376"/>
    <w:rsid w:val="00A469F4"/>
    <w:rsid w:val="00A52AF7"/>
    <w:rsid w:val="00A53CF9"/>
    <w:rsid w:val="00A545FE"/>
    <w:rsid w:val="00A55A0A"/>
    <w:rsid w:val="00A56AB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181"/>
    <w:rsid w:val="00A8769B"/>
    <w:rsid w:val="00A908C7"/>
    <w:rsid w:val="00A94A94"/>
    <w:rsid w:val="00A951C6"/>
    <w:rsid w:val="00A9781B"/>
    <w:rsid w:val="00AA0B1E"/>
    <w:rsid w:val="00AA0B31"/>
    <w:rsid w:val="00AA1720"/>
    <w:rsid w:val="00AA4FA5"/>
    <w:rsid w:val="00AA6289"/>
    <w:rsid w:val="00AA6C0C"/>
    <w:rsid w:val="00AA6C28"/>
    <w:rsid w:val="00AB0064"/>
    <w:rsid w:val="00AB22E4"/>
    <w:rsid w:val="00AB54ED"/>
    <w:rsid w:val="00AB7516"/>
    <w:rsid w:val="00AC0CB0"/>
    <w:rsid w:val="00AC2928"/>
    <w:rsid w:val="00AC3615"/>
    <w:rsid w:val="00AC3F00"/>
    <w:rsid w:val="00AC4C03"/>
    <w:rsid w:val="00AC5451"/>
    <w:rsid w:val="00AC5553"/>
    <w:rsid w:val="00AC574F"/>
    <w:rsid w:val="00AC6B5E"/>
    <w:rsid w:val="00AD228A"/>
    <w:rsid w:val="00AD2499"/>
    <w:rsid w:val="00AD2F58"/>
    <w:rsid w:val="00AD6F0F"/>
    <w:rsid w:val="00AE0519"/>
    <w:rsid w:val="00AE1C87"/>
    <w:rsid w:val="00AE1EB8"/>
    <w:rsid w:val="00AE2064"/>
    <w:rsid w:val="00AE26A8"/>
    <w:rsid w:val="00AE3203"/>
    <w:rsid w:val="00AE520D"/>
    <w:rsid w:val="00AE524A"/>
    <w:rsid w:val="00AE71A3"/>
    <w:rsid w:val="00AE7BFD"/>
    <w:rsid w:val="00AF16DB"/>
    <w:rsid w:val="00AF2B6E"/>
    <w:rsid w:val="00B007FF"/>
    <w:rsid w:val="00B05E90"/>
    <w:rsid w:val="00B07C25"/>
    <w:rsid w:val="00B122F6"/>
    <w:rsid w:val="00B12929"/>
    <w:rsid w:val="00B13126"/>
    <w:rsid w:val="00B20067"/>
    <w:rsid w:val="00B2102A"/>
    <w:rsid w:val="00B22305"/>
    <w:rsid w:val="00B24410"/>
    <w:rsid w:val="00B25882"/>
    <w:rsid w:val="00B30191"/>
    <w:rsid w:val="00B33927"/>
    <w:rsid w:val="00B3499C"/>
    <w:rsid w:val="00B3777E"/>
    <w:rsid w:val="00B433DB"/>
    <w:rsid w:val="00B44B7D"/>
    <w:rsid w:val="00B467F4"/>
    <w:rsid w:val="00B47350"/>
    <w:rsid w:val="00B51306"/>
    <w:rsid w:val="00B527AA"/>
    <w:rsid w:val="00B5633A"/>
    <w:rsid w:val="00B56E55"/>
    <w:rsid w:val="00B576C8"/>
    <w:rsid w:val="00B578E4"/>
    <w:rsid w:val="00B61DF7"/>
    <w:rsid w:val="00B6294D"/>
    <w:rsid w:val="00B63072"/>
    <w:rsid w:val="00B635C1"/>
    <w:rsid w:val="00B73635"/>
    <w:rsid w:val="00B75135"/>
    <w:rsid w:val="00B83D6F"/>
    <w:rsid w:val="00B86955"/>
    <w:rsid w:val="00B92CCA"/>
    <w:rsid w:val="00B94429"/>
    <w:rsid w:val="00B960D7"/>
    <w:rsid w:val="00BA2F5A"/>
    <w:rsid w:val="00BA5018"/>
    <w:rsid w:val="00BA71DF"/>
    <w:rsid w:val="00BA79DC"/>
    <w:rsid w:val="00BA7D3E"/>
    <w:rsid w:val="00BB0A92"/>
    <w:rsid w:val="00BB1971"/>
    <w:rsid w:val="00BB3098"/>
    <w:rsid w:val="00BB42BE"/>
    <w:rsid w:val="00BB5578"/>
    <w:rsid w:val="00BB6C86"/>
    <w:rsid w:val="00BC2729"/>
    <w:rsid w:val="00BC3D2A"/>
    <w:rsid w:val="00BC3D2B"/>
    <w:rsid w:val="00BC45F3"/>
    <w:rsid w:val="00BC4D47"/>
    <w:rsid w:val="00BC4D9E"/>
    <w:rsid w:val="00BD2264"/>
    <w:rsid w:val="00BD601C"/>
    <w:rsid w:val="00BD7EE6"/>
    <w:rsid w:val="00BE1BF5"/>
    <w:rsid w:val="00BE41FA"/>
    <w:rsid w:val="00BE4CF3"/>
    <w:rsid w:val="00BF0AEC"/>
    <w:rsid w:val="00BF266A"/>
    <w:rsid w:val="00BF3EC3"/>
    <w:rsid w:val="00C00C98"/>
    <w:rsid w:val="00C0198E"/>
    <w:rsid w:val="00C0200E"/>
    <w:rsid w:val="00C02696"/>
    <w:rsid w:val="00C02B0E"/>
    <w:rsid w:val="00C02C1C"/>
    <w:rsid w:val="00C02CBD"/>
    <w:rsid w:val="00C03F8D"/>
    <w:rsid w:val="00C04189"/>
    <w:rsid w:val="00C10421"/>
    <w:rsid w:val="00C1224D"/>
    <w:rsid w:val="00C1362B"/>
    <w:rsid w:val="00C14832"/>
    <w:rsid w:val="00C20913"/>
    <w:rsid w:val="00C253B3"/>
    <w:rsid w:val="00C25F72"/>
    <w:rsid w:val="00C26835"/>
    <w:rsid w:val="00C30130"/>
    <w:rsid w:val="00C31A2C"/>
    <w:rsid w:val="00C3427F"/>
    <w:rsid w:val="00C40533"/>
    <w:rsid w:val="00C40892"/>
    <w:rsid w:val="00C4208A"/>
    <w:rsid w:val="00C44AE2"/>
    <w:rsid w:val="00C454AF"/>
    <w:rsid w:val="00C46B5C"/>
    <w:rsid w:val="00C50841"/>
    <w:rsid w:val="00C60671"/>
    <w:rsid w:val="00C60D6B"/>
    <w:rsid w:val="00C71136"/>
    <w:rsid w:val="00C74345"/>
    <w:rsid w:val="00C74896"/>
    <w:rsid w:val="00C753E0"/>
    <w:rsid w:val="00C776C8"/>
    <w:rsid w:val="00C81113"/>
    <w:rsid w:val="00C8119B"/>
    <w:rsid w:val="00C8293C"/>
    <w:rsid w:val="00C82954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4E1B"/>
    <w:rsid w:val="00CB7772"/>
    <w:rsid w:val="00CC2488"/>
    <w:rsid w:val="00CC3B2A"/>
    <w:rsid w:val="00CC5C28"/>
    <w:rsid w:val="00CC6093"/>
    <w:rsid w:val="00CC6729"/>
    <w:rsid w:val="00CD0D30"/>
    <w:rsid w:val="00CD307F"/>
    <w:rsid w:val="00CD5D40"/>
    <w:rsid w:val="00CD5E4C"/>
    <w:rsid w:val="00CD6930"/>
    <w:rsid w:val="00CD6BA0"/>
    <w:rsid w:val="00CD7037"/>
    <w:rsid w:val="00CD7F1C"/>
    <w:rsid w:val="00CE1E4F"/>
    <w:rsid w:val="00CE5C06"/>
    <w:rsid w:val="00CE626B"/>
    <w:rsid w:val="00CF26DF"/>
    <w:rsid w:val="00CF392E"/>
    <w:rsid w:val="00CF6445"/>
    <w:rsid w:val="00D005B9"/>
    <w:rsid w:val="00D0704E"/>
    <w:rsid w:val="00D143F4"/>
    <w:rsid w:val="00D14FF1"/>
    <w:rsid w:val="00D15B6E"/>
    <w:rsid w:val="00D163F2"/>
    <w:rsid w:val="00D210AE"/>
    <w:rsid w:val="00D22CFE"/>
    <w:rsid w:val="00D22D29"/>
    <w:rsid w:val="00D243D1"/>
    <w:rsid w:val="00D24F59"/>
    <w:rsid w:val="00D32E16"/>
    <w:rsid w:val="00D42B8E"/>
    <w:rsid w:val="00D459BE"/>
    <w:rsid w:val="00D46391"/>
    <w:rsid w:val="00D503BB"/>
    <w:rsid w:val="00D50A17"/>
    <w:rsid w:val="00D519C5"/>
    <w:rsid w:val="00D526C7"/>
    <w:rsid w:val="00D568E7"/>
    <w:rsid w:val="00D56A1F"/>
    <w:rsid w:val="00D56BE8"/>
    <w:rsid w:val="00D64652"/>
    <w:rsid w:val="00D647FC"/>
    <w:rsid w:val="00D67212"/>
    <w:rsid w:val="00D67785"/>
    <w:rsid w:val="00D67F45"/>
    <w:rsid w:val="00D720CC"/>
    <w:rsid w:val="00D722D6"/>
    <w:rsid w:val="00D72DC5"/>
    <w:rsid w:val="00D739E2"/>
    <w:rsid w:val="00D74EA7"/>
    <w:rsid w:val="00D7550E"/>
    <w:rsid w:val="00D77926"/>
    <w:rsid w:val="00D8314D"/>
    <w:rsid w:val="00D83EAC"/>
    <w:rsid w:val="00D8518B"/>
    <w:rsid w:val="00D85496"/>
    <w:rsid w:val="00D85A30"/>
    <w:rsid w:val="00D87074"/>
    <w:rsid w:val="00D91178"/>
    <w:rsid w:val="00D96B6F"/>
    <w:rsid w:val="00DA22F4"/>
    <w:rsid w:val="00DA30C8"/>
    <w:rsid w:val="00DA38C7"/>
    <w:rsid w:val="00DB26BC"/>
    <w:rsid w:val="00DB331C"/>
    <w:rsid w:val="00DB4171"/>
    <w:rsid w:val="00DB5276"/>
    <w:rsid w:val="00DB6E06"/>
    <w:rsid w:val="00DB7410"/>
    <w:rsid w:val="00DC29A8"/>
    <w:rsid w:val="00DC2C3B"/>
    <w:rsid w:val="00DC464B"/>
    <w:rsid w:val="00DC66D1"/>
    <w:rsid w:val="00DC6DFE"/>
    <w:rsid w:val="00DC7115"/>
    <w:rsid w:val="00DD1AA8"/>
    <w:rsid w:val="00DD3372"/>
    <w:rsid w:val="00DD3576"/>
    <w:rsid w:val="00DD4263"/>
    <w:rsid w:val="00DD4426"/>
    <w:rsid w:val="00DD4EF9"/>
    <w:rsid w:val="00DD5D92"/>
    <w:rsid w:val="00DD72AC"/>
    <w:rsid w:val="00DD74F4"/>
    <w:rsid w:val="00DE0CD8"/>
    <w:rsid w:val="00DE28E9"/>
    <w:rsid w:val="00DE5024"/>
    <w:rsid w:val="00DE6BF3"/>
    <w:rsid w:val="00DE7750"/>
    <w:rsid w:val="00DF06AA"/>
    <w:rsid w:val="00DF17BA"/>
    <w:rsid w:val="00DF3504"/>
    <w:rsid w:val="00DF3A95"/>
    <w:rsid w:val="00DF4DA7"/>
    <w:rsid w:val="00DF4E67"/>
    <w:rsid w:val="00DF5F30"/>
    <w:rsid w:val="00DF65F6"/>
    <w:rsid w:val="00E03071"/>
    <w:rsid w:val="00E0409A"/>
    <w:rsid w:val="00E07679"/>
    <w:rsid w:val="00E1142C"/>
    <w:rsid w:val="00E14700"/>
    <w:rsid w:val="00E15600"/>
    <w:rsid w:val="00E156C2"/>
    <w:rsid w:val="00E2053E"/>
    <w:rsid w:val="00E2086C"/>
    <w:rsid w:val="00E21484"/>
    <w:rsid w:val="00E21614"/>
    <w:rsid w:val="00E21890"/>
    <w:rsid w:val="00E21F3E"/>
    <w:rsid w:val="00E21FCA"/>
    <w:rsid w:val="00E22CDA"/>
    <w:rsid w:val="00E23A8F"/>
    <w:rsid w:val="00E24661"/>
    <w:rsid w:val="00E25421"/>
    <w:rsid w:val="00E279B7"/>
    <w:rsid w:val="00E30FBD"/>
    <w:rsid w:val="00E32879"/>
    <w:rsid w:val="00E33135"/>
    <w:rsid w:val="00E3394D"/>
    <w:rsid w:val="00E34077"/>
    <w:rsid w:val="00E35C19"/>
    <w:rsid w:val="00E374B1"/>
    <w:rsid w:val="00E378A8"/>
    <w:rsid w:val="00E40280"/>
    <w:rsid w:val="00E40946"/>
    <w:rsid w:val="00E45654"/>
    <w:rsid w:val="00E461E5"/>
    <w:rsid w:val="00E46779"/>
    <w:rsid w:val="00E51799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0521"/>
    <w:rsid w:val="00E8278F"/>
    <w:rsid w:val="00E829B3"/>
    <w:rsid w:val="00E831AD"/>
    <w:rsid w:val="00E851EC"/>
    <w:rsid w:val="00E86E91"/>
    <w:rsid w:val="00E9124D"/>
    <w:rsid w:val="00E93B42"/>
    <w:rsid w:val="00E966E8"/>
    <w:rsid w:val="00E973A2"/>
    <w:rsid w:val="00E97B1C"/>
    <w:rsid w:val="00EA2BEC"/>
    <w:rsid w:val="00EA2F7C"/>
    <w:rsid w:val="00EA6158"/>
    <w:rsid w:val="00EB01F4"/>
    <w:rsid w:val="00EB5841"/>
    <w:rsid w:val="00EB740C"/>
    <w:rsid w:val="00EC00D1"/>
    <w:rsid w:val="00EC0515"/>
    <w:rsid w:val="00EC0757"/>
    <w:rsid w:val="00EC0876"/>
    <w:rsid w:val="00EC4C09"/>
    <w:rsid w:val="00EC72B5"/>
    <w:rsid w:val="00ED0ACE"/>
    <w:rsid w:val="00ED2233"/>
    <w:rsid w:val="00ED270E"/>
    <w:rsid w:val="00ED2DB0"/>
    <w:rsid w:val="00ED4CC5"/>
    <w:rsid w:val="00EE27AD"/>
    <w:rsid w:val="00EE5D87"/>
    <w:rsid w:val="00EE6D5A"/>
    <w:rsid w:val="00EF5CDC"/>
    <w:rsid w:val="00EF7AEC"/>
    <w:rsid w:val="00EF7ED2"/>
    <w:rsid w:val="00F0040F"/>
    <w:rsid w:val="00F0229B"/>
    <w:rsid w:val="00F02BCE"/>
    <w:rsid w:val="00F04500"/>
    <w:rsid w:val="00F04C67"/>
    <w:rsid w:val="00F06BC1"/>
    <w:rsid w:val="00F103EB"/>
    <w:rsid w:val="00F105F2"/>
    <w:rsid w:val="00F1473E"/>
    <w:rsid w:val="00F14ECB"/>
    <w:rsid w:val="00F15F1C"/>
    <w:rsid w:val="00F1680B"/>
    <w:rsid w:val="00F17A72"/>
    <w:rsid w:val="00F17F8B"/>
    <w:rsid w:val="00F24D94"/>
    <w:rsid w:val="00F34451"/>
    <w:rsid w:val="00F37140"/>
    <w:rsid w:val="00F40876"/>
    <w:rsid w:val="00F410D8"/>
    <w:rsid w:val="00F477D2"/>
    <w:rsid w:val="00F511A9"/>
    <w:rsid w:val="00F5428A"/>
    <w:rsid w:val="00F57B4D"/>
    <w:rsid w:val="00F62B60"/>
    <w:rsid w:val="00F62ECC"/>
    <w:rsid w:val="00F664D6"/>
    <w:rsid w:val="00F67F8A"/>
    <w:rsid w:val="00F70EBD"/>
    <w:rsid w:val="00F72BF1"/>
    <w:rsid w:val="00F751EE"/>
    <w:rsid w:val="00F82854"/>
    <w:rsid w:val="00F8706B"/>
    <w:rsid w:val="00F9016D"/>
    <w:rsid w:val="00F907D8"/>
    <w:rsid w:val="00F949E1"/>
    <w:rsid w:val="00F955F3"/>
    <w:rsid w:val="00F95DDF"/>
    <w:rsid w:val="00FA226D"/>
    <w:rsid w:val="00FA70D7"/>
    <w:rsid w:val="00FB09C7"/>
    <w:rsid w:val="00FB0EDC"/>
    <w:rsid w:val="00FB5844"/>
    <w:rsid w:val="00FC48E1"/>
    <w:rsid w:val="00FC4EC2"/>
    <w:rsid w:val="00FC6EAC"/>
    <w:rsid w:val="00FC6F3A"/>
    <w:rsid w:val="00FC71B8"/>
    <w:rsid w:val="00FC768B"/>
    <w:rsid w:val="00FC7981"/>
    <w:rsid w:val="00FD0F01"/>
    <w:rsid w:val="00FD1818"/>
    <w:rsid w:val="00FD3DD5"/>
    <w:rsid w:val="00FE09A2"/>
    <w:rsid w:val="00FE3032"/>
    <w:rsid w:val="00FE34A0"/>
    <w:rsid w:val="00FE54B6"/>
    <w:rsid w:val="00FE6024"/>
    <w:rsid w:val="00FF00CA"/>
    <w:rsid w:val="00FF56E1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7</Words>
  <Characters>1010</Characters>
  <Application>Microsoft Office Word</Application>
  <DocSecurity>0</DocSecurity>
  <Lines>8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2</cp:revision>
  <cp:lastPrinted>2017-10-09T19:01:00Z</cp:lastPrinted>
  <dcterms:created xsi:type="dcterms:W3CDTF">2024-03-09T03:16:00Z</dcterms:created>
  <dcterms:modified xsi:type="dcterms:W3CDTF">2024-03-09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ac2ec57d8199fced0525a84a3c475a7bc85164a1f7df86d2044e0b91a7e1a1</vt:lpwstr>
  </property>
</Properties>
</file>